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A33" w:rsidRDefault="00BB7A33" w:rsidP="0032630B">
      <w:pPr>
        <w:jc w:val="center"/>
        <w:rPr>
          <w:sz w:val="44"/>
          <w:szCs w:val="44"/>
        </w:rPr>
      </w:pPr>
      <w:r>
        <w:rPr>
          <w:sz w:val="44"/>
          <w:szCs w:val="44"/>
        </w:rPr>
        <w:t>Dokumentacja</w:t>
      </w:r>
    </w:p>
    <w:p w:rsidR="0032630B" w:rsidRDefault="0032630B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ayouts</w:t>
      </w:r>
    </w:p>
    <w:p w:rsidR="00D33198" w:rsidRDefault="00D0240D" w:rsidP="00D33198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in</w:t>
      </w:r>
    </w:p>
    <w:p w:rsid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arn – zakładka z zadaniami</w:t>
      </w:r>
    </w:p>
    <w:p w:rsidR="00D0240D" w:rsidRDefault="00D0240D" w:rsidP="00D0240D">
      <w:pPr>
        <w:pStyle w:val="Akapitzlist"/>
        <w:numPr>
          <w:ilvl w:val="3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nteger – działania na liczba całkowitych</w:t>
      </w:r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View_BaseMaths</w:t>
      </w:r>
    </w:p>
    <w:p w:rsidR="00EB58F5" w:rsidRDefault="00EB58F5" w:rsidP="00EB58F5">
      <w:pPr>
        <w:pStyle w:val="Akapitzlist"/>
        <w:numPr>
          <w:ilvl w:val="4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ettings_CombinedMaths</w:t>
      </w:r>
    </w:p>
    <w:p w:rsidR="00DF0500" w:rsidRPr="00DF0500" w:rsidRDefault="00EB58F5" w:rsidP="00EB58F5">
      <w:pPr>
        <w:pStyle w:val="Akapitzlist"/>
        <w:numPr>
          <w:ilvl w:val="3"/>
          <w:numId w:val="3"/>
        </w:numPr>
        <w:rPr>
          <w:sz w:val="28"/>
          <w:szCs w:val="28"/>
        </w:rPr>
      </w:pPr>
      <w:r w:rsidRPr="00DF0500">
        <w:rPr>
          <w:sz w:val="28"/>
          <w:szCs w:val="28"/>
        </w:rPr>
        <w:t>FloatingPoint -działania na ułamkach dziesiętnych</w:t>
      </w:r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  <w:highlight w:val="yellow"/>
        </w:rPr>
      </w:pPr>
      <w:r w:rsidRPr="00D0240D">
        <w:rPr>
          <w:sz w:val="28"/>
          <w:szCs w:val="28"/>
          <w:highlight w:val="yellow"/>
        </w:rPr>
        <w:t>Stats – statystyki użytkownika</w:t>
      </w:r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boutInfo – informacje o aplikacj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in Activities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arn – obsługa działów tematycz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boutInfo – Wyświetla informacje o aplikacji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Stats – </w:t>
      </w:r>
      <w:r w:rsidRPr="00D0240D">
        <w:rPr>
          <w:sz w:val="28"/>
          <w:szCs w:val="28"/>
          <w:highlight w:val="yellow"/>
        </w:rPr>
        <w:t>statystyki użytkownika</w:t>
      </w:r>
      <w:r>
        <w:rPr>
          <w:sz w:val="28"/>
          <w:szCs w:val="28"/>
        </w:rPr>
        <w:t xml:space="preserve"> </w:t>
      </w:r>
    </w:p>
    <w:p w:rsidR="0032630B" w:rsidRDefault="00EB0582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ase</w:t>
      </w:r>
      <w:r w:rsidR="00D0240D">
        <w:rPr>
          <w:sz w:val="28"/>
          <w:szCs w:val="28"/>
        </w:rPr>
        <w:t>Activities</w:t>
      </w:r>
    </w:p>
    <w:p w:rsidR="00D0240D" w:rsidRP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ctivitiesInteger – wszystkie aktywności związane z liczbami całkowitym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Functionalities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thsStructures – przechowuje struktury da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andValue – funkcje losujące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ntegerFunction – funkcje na liczbach całkowitych</w:t>
      </w:r>
    </w:p>
    <w:p w:rsidR="00835A68" w:rsidRDefault="00D0240D" w:rsidP="00835A68">
      <w:pPr>
        <w:pStyle w:val="Akapitzlist"/>
        <w:numPr>
          <w:ilvl w:val="1"/>
          <w:numId w:val="3"/>
        </w:numPr>
        <w:rPr>
          <w:sz w:val="28"/>
          <w:szCs w:val="28"/>
        </w:rPr>
      </w:pPr>
      <w:r w:rsidRPr="00835A68">
        <w:rPr>
          <w:sz w:val="28"/>
          <w:szCs w:val="28"/>
        </w:rPr>
        <w:t>FloatingPointNumberStructures – funkcje na liczbach zmiennoprzecinkowych</w:t>
      </w:r>
    </w:p>
    <w:p w:rsidR="00835A68" w:rsidRDefault="00835A68" w:rsidP="00835A68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aseActivities</w:t>
      </w:r>
    </w:p>
    <w:p w:rsidR="00D0240D" w:rsidRDefault="00835A68" w:rsidP="00B166BC">
      <w:pPr>
        <w:pStyle w:val="Akapitzlist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Inte</w:t>
      </w:r>
      <w:r w:rsidR="00B166BC">
        <w:rPr>
          <w:sz w:val="28"/>
          <w:szCs w:val="28"/>
        </w:rPr>
        <w:t>gerActivity -&gt; ActivitiesInteger</w:t>
      </w:r>
    </w:p>
    <w:p w:rsidR="00B166BC" w:rsidRDefault="00B166BC" w:rsidP="00B166BC">
      <w:pPr>
        <w:pStyle w:val="Akapitzlis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ctivitiesLearn</w:t>
      </w:r>
    </w:p>
    <w:p w:rsidR="00B166BC" w:rsidRPr="00B166BC" w:rsidRDefault="00B166BC" w:rsidP="00B166BC">
      <w:pPr>
        <w:pStyle w:val="Akapitzlist"/>
        <w:numPr>
          <w:ilvl w:val="1"/>
          <w:numId w:val="3"/>
        </w:numPr>
        <w:rPr>
          <w:sz w:val="28"/>
          <w:szCs w:val="28"/>
        </w:rPr>
      </w:pPr>
      <w:bookmarkStart w:id="0" w:name="_GoBack"/>
      <w:bookmarkEnd w:id="0"/>
    </w:p>
    <w:sectPr w:rsidR="00B166BC" w:rsidRPr="00B166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0FC5"/>
    <w:multiLevelType w:val="hybridMultilevel"/>
    <w:tmpl w:val="43F0C2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B3232"/>
    <w:multiLevelType w:val="hybridMultilevel"/>
    <w:tmpl w:val="EB7CA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B5977"/>
    <w:multiLevelType w:val="hybridMultilevel"/>
    <w:tmpl w:val="D464BE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S3tLAwMjU3MTVS0lEKTi0uzszPAykwqgUA87eK/SwAAAA="/>
  </w:docVars>
  <w:rsids>
    <w:rsidRoot w:val="00996FA6"/>
    <w:rsid w:val="00303230"/>
    <w:rsid w:val="0032630B"/>
    <w:rsid w:val="00835A68"/>
    <w:rsid w:val="00996FA6"/>
    <w:rsid w:val="00B166BC"/>
    <w:rsid w:val="00BB7A33"/>
    <w:rsid w:val="00D0240D"/>
    <w:rsid w:val="00D33198"/>
    <w:rsid w:val="00DF0500"/>
    <w:rsid w:val="00EB0582"/>
    <w:rsid w:val="00EB58F5"/>
    <w:rsid w:val="00F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1186"/>
  <w15:chartTrackingRefBased/>
  <w15:docId w15:val="{0C35C1E1-845B-4F22-A918-B27BCE0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6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07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Perzanowski</dc:creator>
  <cp:keywords/>
  <dc:description/>
  <cp:lastModifiedBy>Grzegorz Perzanowski</cp:lastModifiedBy>
  <cp:revision>9</cp:revision>
  <dcterms:created xsi:type="dcterms:W3CDTF">2017-04-13T21:16:00Z</dcterms:created>
  <dcterms:modified xsi:type="dcterms:W3CDTF">2017-04-15T20:07:00Z</dcterms:modified>
</cp:coreProperties>
</file>